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98DF7" w14:textId="77777777" w:rsidR="005D4B5A" w:rsidRPr="00877526" w:rsidRDefault="00877526" w:rsidP="00F705E8">
      <w:pPr>
        <w:tabs>
          <w:tab w:val="left" w:pos="2541"/>
        </w:tabs>
        <w:spacing w:line="408" w:lineRule="exact"/>
        <w:ind w:right="-567"/>
        <w:jc w:val="center"/>
        <w:rPr>
          <w:rFonts w:ascii="Lato" w:hAnsi="Lato"/>
          <w:sz w:val="28"/>
          <w:szCs w:val="28"/>
        </w:rPr>
      </w:pPr>
      <w:r w:rsidRPr="00877526">
        <w:rPr>
          <w:rFonts w:ascii="Lato" w:hAnsi="Lato"/>
          <w:sz w:val="28"/>
          <w:szCs w:val="28"/>
        </w:rPr>
        <w:pict w14:anchorId="64CF7561">
          <v:shapetype id="_x0000_t202" coordsize="21600,21600" o:spt="202" path="m,l,21600r21600,l21600,xe">
            <v:stroke joinstyle="miter"/>
            <v:path gradientshapeok="t" o:connecttype="rect"/>
          </v:shapetype>
          <v:shape id="_x0000_s1041" type="#_x0000_t202" style="position:absolute;left:0;text-align:left;margin-left:108.05pt;margin-top:650.5pt;width:407.15pt;height:17.75pt;z-index:-25166643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F0E0ECB" w14:textId="77777777" w:rsidR="005D4B5A" w:rsidRDefault="000B20D4">
                  <w:pPr>
                    <w:spacing w:line="32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(h) Make available PHI in accordance with the individual’s rights as required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877526">
        <w:rPr>
          <w:rFonts w:ascii="Lato" w:hAnsi="Lato"/>
          <w:sz w:val="28"/>
          <w:szCs w:val="28"/>
        </w:rPr>
        <w:pict w14:anchorId="05D70008">
          <v:shape id="_x0000_s1040" type="#_x0000_t202" style="position:absolute;left:0;text-align:left;margin-left:108.05pt;margin-top:665.85pt;width:416.9pt;height:42.6pt;z-index:-25166540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BC8B77F" w14:textId="77777777" w:rsidR="005D4B5A" w:rsidRDefault="000B20D4">
                  <w:pPr>
                    <w:spacing w:after="13" w:line="26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under the HIPAA regulations;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  <w:p w14:paraId="6E346511" w14:textId="77777777" w:rsidR="005D4B5A" w:rsidRDefault="000B20D4">
                  <w:pPr>
                    <w:spacing w:line="271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(i) Account for PHI disclosures for up to the past six (6) years as requested by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6"/>
                      <w:sz w:val="24"/>
                      <w:szCs w:val="24"/>
                    </w:rPr>
                    <w:t>Covered Entity, which shall include: (i) dates of disclosure, (ii) names of the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877526">
        <w:rPr>
          <w:rFonts w:ascii="Lato" w:hAnsi="Lato"/>
          <w:sz w:val="28"/>
          <w:szCs w:val="28"/>
        </w:rPr>
        <w:pict w14:anchorId="2428D4B3">
          <v:shape id="_x0000_s1038" style="position:absolute;left:0;text-align:left;margin-left:226.8pt;margin-top:154.8pt;width:167.15pt;height:12.1pt;z-index:-251663360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8"/>
          <w:szCs w:val="28"/>
        </w:rPr>
        <w:pict w14:anchorId="4D74ADCB">
          <v:shape id="_x0000_s1037" style="position:absolute;left:0;text-align:left;margin-left:1in;margin-top:168.5pt;width:166.9pt;height:12.1pt;z-index:-251662336;mso-position-horizontal-relative:page;mso-position-vertical-relative:page" coordsize="" o:spt="100" adj="0,,0" path="" filled="f" stroked="f">
            <v:stroke joinstyle="round"/>
            <v:imagedata r:id="rId4" o:title="image3"/>
            <v:formulas/>
            <v:path o:connecttype="segments"/>
            <w10:wrap anchorx="page" anchory="page"/>
          </v:shape>
        </w:pict>
      </w:r>
      <w:r w:rsidR="000B20D4" w:rsidRPr="00877526">
        <w:rPr>
          <w:rFonts w:ascii="Lato" w:eastAsia="Arial" w:hAnsi="Lato"/>
          <w:b/>
          <w:bCs/>
          <w:color w:val="000000"/>
          <w:w w:val="98"/>
          <w:sz w:val="28"/>
          <w:szCs w:val="28"/>
        </w:rPr>
        <w:t>BUSINESS ASSOCIATE AGREEMENT</w:t>
      </w:r>
      <w:r w:rsidR="000B20D4" w:rsidRPr="00877526">
        <w:rPr>
          <w:rFonts w:ascii="Lato" w:eastAsia="Arial" w:hAnsi="Lato"/>
          <w:b/>
          <w:bCs/>
          <w:color w:val="000000"/>
          <w:sz w:val="28"/>
          <w:szCs w:val="28"/>
        </w:rPr>
        <w:t> (HIPAA)</w:t>
      </w:r>
    </w:p>
    <w:p w14:paraId="14481659" w14:textId="77777777" w:rsidR="005D4B5A" w:rsidRPr="00877526" w:rsidRDefault="005D4B5A" w:rsidP="00F705E8">
      <w:pPr>
        <w:spacing w:line="20" w:lineRule="exact"/>
        <w:jc w:val="center"/>
        <w:rPr>
          <w:rFonts w:ascii="Lato" w:hAnsi="Lato"/>
          <w:sz w:val="28"/>
          <w:szCs w:val="28"/>
        </w:rPr>
        <w:sectPr w:rsidR="005D4B5A" w:rsidRPr="00877526">
          <w:type w:val="continuous"/>
          <w:pgSz w:w="12240" w:h="15840"/>
          <w:pgMar w:top="1435" w:right="2790" w:bottom="0" w:left="2901" w:header="720" w:footer="720" w:gutter="0"/>
          <w:cols w:space="720"/>
        </w:sectPr>
      </w:pPr>
    </w:p>
    <w:p w14:paraId="2C8E111A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132D1D5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5A8CBD7" w14:textId="77777777" w:rsidR="005D4B5A" w:rsidRPr="00877526" w:rsidRDefault="000B20D4">
      <w:pPr>
        <w:spacing w:before="157" w:line="272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6"/>
          <w:sz w:val="24"/>
          <w:szCs w:val="24"/>
        </w:rPr>
        <w:t>This Privacy Agreement ("Agreement"), is effective upon signing this Agreement and i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entered into by and between _________________________ ("Covered Entity") and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_________________________ (the "Business Associate")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67A0F3C9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533" w:bottom="0" w:left="1440" w:header="720" w:footer="720" w:gutter="0"/>
          <w:cols w:space="720"/>
        </w:sectPr>
      </w:pPr>
    </w:p>
    <w:p w14:paraId="24B54974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9CF9C0A" w14:textId="77777777" w:rsidR="005D4B5A" w:rsidRPr="00877526" w:rsidRDefault="000B20D4">
      <w:pPr>
        <w:spacing w:before="88" w:line="272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I. Term</w:t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. This Agreement shall remain in effect for the duration of this Agreement and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shall apply to all of the Services and/or Supplies delivered by the Business Associate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8"/>
          <w:sz w:val="24"/>
          <w:szCs w:val="24"/>
        </w:rPr>
        <w:t>pursuant to this Agreement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0CA20E9E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733" w:bottom="0" w:left="1440" w:header="720" w:footer="720" w:gutter="0"/>
          <w:cols w:space="720"/>
        </w:sectPr>
      </w:pPr>
    </w:p>
    <w:p w14:paraId="401774DA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EEAA489" w14:textId="77777777" w:rsidR="005D4B5A" w:rsidRPr="00877526" w:rsidRDefault="000B20D4">
      <w:pPr>
        <w:spacing w:before="87" w:after="8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II. HIPAA Assurances</w:t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. In the event Business Associate creates, receives, maintains,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or otherwise is exposed to personally identifiable or aggregate patient or other medical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6AB717B3" w14:textId="77777777" w:rsidR="005D4B5A" w:rsidRPr="00877526" w:rsidRDefault="000B20D4">
      <w:pPr>
        <w:spacing w:after="7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information defined as Protected Health Information ("PHI") in the Health Insurance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Portability and Accountability Act of 1996 or its relevant regulations ("HIPAA") and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0D151881" w14:textId="77777777" w:rsidR="005D4B5A" w:rsidRPr="00877526" w:rsidRDefault="000B20D4">
      <w:pPr>
        <w:spacing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otherwise meets the definition of Business Associate as defined in the HIPAA Privacy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Standards (45 CFR Parts 160 and 164), Business Associate shall: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D59C49B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568" w:bottom="0" w:left="1440" w:header="720" w:footer="720" w:gutter="0"/>
          <w:cols w:space="720"/>
        </w:sectPr>
      </w:pPr>
    </w:p>
    <w:p w14:paraId="77D873E7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5E36006" w14:textId="77777777" w:rsidR="005D4B5A" w:rsidRPr="00877526" w:rsidRDefault="000B20D4">
      <w:pPr>
        <w:spacing w:before="83" w:after="12"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(a) Recognize that HITECH (the Health Information Technology for Economic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and Clinical Health Act of 2009) and the regulations thereunder (including 45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C.F.R. Sections 164.308, 164.310, 164.312, and 164.316), apply to a busines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associate of a covered entity in the same manner that such sections apply to the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3EE7B0CE" w14:textId="77777777" w:rsidR="005D4B5A" w:rsidRPr="00877526" w:rsidRDefault="000B20D4">
      <w:pPr>
        <w:spacing w:after="7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8"/>
          <w:sz w:val="24"/>
          <w:szCs w:val="24"/>
        </w:rPr>
        <w:t>covered entity;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59769485" w14:textId="77777777" w:rsidR="005D4B5A" w:rsidRPr="00877526" w:rsidRDefault="000B20D4">
      <w:pPr>
        <w:spacing w:after="8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(b) Not use or further disclose the PHI, except as permitted by law;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352C894F" w14:textId="77777777" w:rsidR="005D4B5A" w:rsidRPr="00877526" w:rsidRDefault="000B20D4">
      <w:pPr>
        <w:spacing w:after="7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(c) Not use or further disclose the PHI in a manner that had the Covered Entity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done so, would violate the requirements of HIPAA;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089C711F" w14:textId="77777777" w:rsidR="005D4B5A" w:rsidRPr="00877526" w:rsidRDefault="000B20D4">
      <w:pPr>
        <w:spacing w:after="7"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(d) Use appropriate safeguards (including implementing administrative, physical,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and technical safeguards for electronic PHI) to protect the confidentiality,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4AC686F" w14:textId="77777777" w:rsidR="005D4B5A" w:rsidRPr="00877526" w:rsidRDefault="000B20D4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integrity, and availability of and to prevent the use or disclosure of the PHI other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than as provided for by this Agreement;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152F50AE" w14:textId="77777777" w:rsidR="005D4B5A" w:rsidRPr="00877526" w:rsidRDefault="000B20D4">
      <w:pPr>
        <w:spacing w:after="12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(e) Comply with each applicable requirements of 45 C.F.R. Part 162 if the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Business Associate conducts Standard Transactions for or on behalf of the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5336DB7B" w14:textId="77777777" w:rsidR="005D4B5A" w:rsidRPr="00877526" w:rsidRDefault="000B20D4">
      <w:pPr>
        <w:spacing w:after="7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Covered Entity;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A8EE754" w14:textId="77777777" w:rsidR="005D4B5A" w:rsidRPr="00877526" w:rsidRDefault="000B20D4">
      <w:pPr>
        <w:spacing w:after="7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(f) Report promptly to the Covered Entity any security incident or other use or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disclosure of PHI not provided for by this Agreement of which Busines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574D8610" w14:textId="77777777" w:rsidR="005D4B5A" w:rsidRPr="00877526" w:rsidRDefault="000B20D4">
      <w:pPr>
        <w:spacing w:after="8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Associate becomes aware;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541CFA17" w14:textId="77777777" w:rsidR="005D4B5A" w:rsidRPr="00877526" w:rsidRDefault="000B20D4">
      <w:pPr>
        <w:spacing w:after="7"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(g) Ensure that any subcontractors or agents who receive or are exposed to PHI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(whether in electronic or other format) are explained the Business Associate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6B31BDE" w14:textId="77777777" w:rsidR="005D4B5A" w:rsidRPr="00877526" w:rsidRDefault="000B20D4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6"/>
          <w:sz w:val="24"/>
          <w:szCs w:val="24"/>
        </w:rPr>
        <w:t>obligations under this paragraph and agree to the same restrictions and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conditions;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504119D8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486" w:bottom="0" w:left="2161" w:header="720" w:footer="720" w:gutter="0"/>
          <w:cols w:space="720"/>
        </w:sectPr>
      </w:pPr>
    </w:p>
    <w:p w14:paraId="6C895998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C3F0C2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9C2691F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2479737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F80E15C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1E52721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BEFDD3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1C070A76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529052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21B81438" w14:textId="77777777" w:rsidR="005D4B5A" w:rsidRPr="00877526" w:rsidRDefault="000B20D4">
      <w:pPr>
        <w:spacing w:before="29" w:line="22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5"/>
          <w:sz w:val="24"/>
          <w:szCs w:val="24"/>
        </w:rPr>
        <w:t>Page 1 of 3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2DEC7AC4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013" w:bottom="0" w:left="10144" w:header="720" w:footer="720" w:gutter="0"/>
          <w:cols w:space="720"/>
        </w:sectPr>
      </w:pPr>
    </w:p>
    <w:p w14:paraId="642E838C" w14:textId="77777777" w:rsidR="005D4B5A" w:rsidRPr="00877526" w:rsidRDefault="00877526">
      <w:pPr>
        <w:spacing w:after="13" w:line="272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hAnsi="Lato"/>
          <w:sz w:val="24"/>
          <w:szCs w:val="24"/>
        </w:rPr>
        <w:lastRenderedPageBreak/>
        <w:pict w14:anchorId="103C2BA0">
          <v:shape id="_x0000_s1036" type="#_x0000_t202" style="position:absolute;margin-left:108.05pt;margin-top:141.45pt;width:436.4pt;height:42.3pt;z-index:-25166131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BD0CB81" w14:textId="77777777" w:rsidR="005D4B5A" w:rsidRDefault="000B20D4">
                  <w:pPr>
                    <w:spacing w:line="272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(k) Incorporate any amendments or corrections to PHI when notified by Customer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or enter into a Business Associate Agreement or other necessary Agreements to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4"/>
                      <w:szCs w:val="24"/>
                    </w:rPr>
                    <w:t>comply with HIPAA.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="000B20D4" w:rsidRPr="00877526">
        <w:rPr>
          <w:rFonts w:ascii="Lato" w:eastAsia="Arial" w:hAnsi="Lato"/>
          <w:color w:val="000000"/>
          <w:w w:val="97"/>
          <w:sz w:val="24"/>
          <w:szCs w:val="24"/>
        </w:rPr>
        <w:t>entities or persons who received the PHI, (iii) a brief description of the PHI</w:t>
      </w:r>
      <w:r w:rsidR="000B20D4" w:rsidRPr="00877526">
        <w:rPr>
          <w:rFonts w:ascii="Lato" w:eastAsia="Arial" w:hAnsi="Lato"/>
          <w:color w:val="000000"/>
          <w:sz w:val="24"/>
          <w:szCs w:val="24"/>
        </w:rPr>
        <w:t> </w:t>
      </w:r>
      <w:r w:rsidR="000B20D4" w:rsidRPr="00877526">
        <w:rPr>
          <w:rFonts w:ascii="Lato" w:hAnsi="Lato"/>
          <w:sz w:val="24"/>
          <w:szCs w:val="24"/>
        </w:rPr>
        <w:br/>
      </w:r>
      <w:r w:rsidR="000B20D4" w:rsidRPr="00877526">
        <w:rPr>
          <w:rFonts w:ascii="Lato" w:eastAsia="Arial" w:hAnsi="Lato"/>
          <w:color w:val="000000"/>
          <w:w w:val="97"/>
          <w:sz w:val="24"/>
          <w:szCs w:val="24"/>
        </w:rPr>
        <w:t>disclosed, and (iv) a brief statement of the purpose and basis of such disclosure;</w:t>
      </w:r>
      <w:r w:rsidR="000B20D4" w:rsidRPr="00877526">
        <w:rPr>
          <w:rFonts w:ascii="Lato" w:eastAsia="Arial" w:hAnsi="Lato"/>
          <w:color w:val="000000"/>
          <w:sz w:val="24"/>
          <w:szCs w:val="24"/>
        </w:rPr>
        <w:t> </w:t>
      </w:r>
      <w:r w:rsidR="000B20D4" w:rsidRPr="00877526">
        <w:rPr>
          <w:rFonts w:ascii="Lato" w:hAnsi="Lato"/>
          <w:sz w:val="24"/>
          <w:szCs w:val="24"/>
        </w:rPr>
        <w:br/>
      </w:r>
      <w:r w:rsidR="000B20D4" w:rsidRPr="00877526">
        <w:rPr>
          <w:rFonts w:ascii="Lato" w:eastAsia="Arial" w:hAnsi="Lato"/>
          <w:color w:val="000000"/>
          <w:w w:val="96"/>
          <w:sz w:val="24"/>
          <w:szCs w:val="24"/>
        </w:rPr>
        <w:t>(j) Make its internal practices, books, and records that relate to the use and</w:t>
      </w:r>
      <w:r w:rsidR="000B20D4"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67798399" w14:textId="77777777" w:rsidR="005D4B5A" w:rsidRPr="00877526" w:rsidRDefault="000B20D4">
      <w:pPr>
        <w:spacing w:line="285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disclosure of PHI available to the U.S. Secretary of Health and Human Service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for purposes of determining Customer’s compliance with HIPAA; and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3BBA7A72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pgSz w:w="12240" w:h="15840"/>
          <w:pgMar w:top="1428" w:right="1463" w:bottom="0" w:left="2161" w:header="720" w:footer="720" w:gutter="0"/>
          <w:cols w:space="720"/>
        </w:sectPr>
      </w:pPr>
    </w:p>
    <w:p w14:paraId="7BF8368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C511EC6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F169F9E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31F65CD2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353B7C2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DBD74A7" w14:textId="77777777" w:rsidR="005D4B5A" w:rsidRPr="00877526" w:rsidRDefault="000B20D4">
      <w:pPr>
        <w:spacing w:before="86" w:after="12"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III. Termination Upon Breach of Provisions</w:t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. Notwithstanding any other provision of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this Agreement, Covered Entity may immediately terminate this Agreement if it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determines that Business Associate breaches any term in this Agreement. Alternatively,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Covered Entity may give written notice to Business Associate in the event of a breach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8310913" w14:textId="77777777" w:rsidR="005D4B5A" w:rsidRPr="00877526" w:rsidRDefault="000B20D4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and give Business Associate five (5) business days to cure such breach. Covered Entity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shall also have the option to immediately stop all further disclosures of PHI to Busines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0C361903" w14:textId="77777777" w:rsidR="005D4B5A" w:rsidRPr="00877526" w:rsidRDefault="000B20D4">
      <w:pPr>
        <w:spacing w:after="7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Associate if Covered Entity reasonably determines that Business Associate ha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breached its obligations under this Agreement. In the event that termination of thi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126A4C5A" w14:textId="77777777" w:rsidR="005D4B5A" w:rsidRPr="00877526" w:rsidRDefault="000B20D4">
      <w:pPr>
        <w:spacing w:after="7"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Agreement and the Agreement is not feasible, Business Associate hereby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acknowledges that the Covered Entity shall be required to report the breach to the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12FFDE62" w14:textId="77777777" w:rsidR="005D4B5A" w:rsidRPr="00877526" w:rsidRDefault="000B20D4">
      <w:pPr>
        <w:spacing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6"/>
          <w:sz w:val="24"/>
          <w:szCs w:val="24"/>
        </w:rPr>
        <w:t>Secretary of the U.S. Department of Health and Human Services, notwithstanding any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other provision of this Agreement or Agreement to the contrary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D03063A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409" w:bottom="0" w:left="1440" w:header="720" w:footer="720" w:gutter="0"/>
          <w:cols w:space="720"/>
        </w:sectPr>
      </w:pPr>
    </w:p>
    <w:p w14:paraId="7812DAD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662B9BC" w14:textId="77777777" w:rsidR="005D4B5A" w:rsidRPr="00877526" w:rsidRDefault="000B20D4">
      <w:pPr>
        <w:spacing w:before="82" w:after="12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IV. Return or Destruction of Protected Health Information upon Termination</w:t>
      </w:r>
      <w:r w:rsidRPr="00877526">
        <w:rPr>
          <w:rFonts w:ascii="Lato" w:eastAsia="Arial" w:hAnsi="Lato"/>
          <w:color w:val="000000"/>
          <w:w w:val="99"/>
          <w:sz w:val="24"/>
          <w:szCs w:val="24"/>
        </w:rPr>
        <w:t>. Upon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the termination of this Agreement, unless otherwise directed by Covered Entity,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147C215D" w14:textId="77777777" w:rsidR="005D4B5A" w:rsidRPr="00877526" w:rsidRDefault="000B20D4">
      <w:pPr>
        <w:spacing w:after="8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Business Associate shall either return or destroy all PHI received from the Covered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Entity or created or received by Business Associate on behalf of the Covered Entity in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918ABDF" w14:textId="77777777" w:rsidR="005D4B5A" w:rsidRPr="00877526" w:rsidRDefault="000B20D4">
      <w:pPr>
        <w:spacing w:after="12" w:line="272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which Business Associate maintains in any form. Business Associate shall not retain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any copies of such PHI. Notwithstanding the foregoing, in the event that Busines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Associate determines that returning or destroying the Protected Health Information i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428687F7" w14:textId="77777777" w:rsidR="005D4B5A" w:rsidRPr="00877526" w:rsidRDefault="000B20D4">
      <w:pPr>
        <w:spacing w:after="8" w:line="272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infeasible upon termination of this Agreement, Business Associate shall provide to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Covered Entity notification of the condition that makes return or destruction infeasible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To the extent that it is not feasible for Business Associate to return or destroy such PHI,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3E1AF59C" w14:textId="77777777" w:rsidR="005D4B5A" w:rsidRPr="00877526" w:rsidRDefault="000B20D4">
      <w:pPr>
        <w:spacing w:after="12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the terms and provisions of this Agreement shall survive such termination or expiration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and such PHI shall be used or disclosed solely as permitted by law for so long a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2B4D2436" w14:textId="77777777" w:rsidR="005D4B5A" w:rsidRPr="00877526" w:rsidRDefault="000B20D4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Business Associate maintains such Protected Health Information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4972EA7B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429" w:bottom="0" w:left="1440" w:header="720" w:footer="720" w:gutter="0"/>
          <w:cols w:space="720"/>
        </w:sectPr>
      </w:pPr>
    </w:p>
    <w:p w14:paraId="589A59B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34714E19" w14:textId="77777777" w:rsidR="005D4B5A" w:rsidRPr="00877526" w:rsidRDefault="000B20D4">
      <w:pPr>
        <w:spacing w:before="82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V. No Third Party Beneficiaries</w:t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. The parties agree that the terms of this Agreement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shall apply only to themselves and are not for the benefit of any third party beneficiaries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9CDF5E3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383" w:bottom="0" w:left="1440" w:header="720" w:footer="720" w:gutter="0"/>
          <w:cols w:space="720"/>
        </w:sectPr>
      </w:pPr>
    </w:p>
    <w:p w14:paraId="6D5EF960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F91D813" w14:textId="77777777" w:rsidR="005D4B5A" w:rsidRPr="00877526" w:rsidRDefault="000B20D4">
      <w:pPr>
        <w:spacing w:before="88"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VI. De-Identified Data</w:t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. Notwithstanding the provisions of this Agreement, Busines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Associate and its subcontractors may disclose non-personally identifiable information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provided that the disclosed information does not include a key or other mechanism that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would enable the information to be identified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491B4903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515" w:bottom="0" w:left="1440" w:header="720" w:footer="720" w:gutter="0"/>
          <w:cols w:space="720"/>
        </w:sectPr>
      </w:pPr>
    </w:p>
    <w:p w14:paraId="36CCD886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B9B5DC0" w14:textId="77777777" w:rsidR="005D4B5A" w:rsidRPr="00877526" w:rsidRDefault="000B20D4">
      <w:pPr>
        <w:spacing w:before="88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9"/>
          <w:sz w:val="24"/>
          <w:szCs w:val="24"/>
        </w:rPr>
        <w:t>VII. Amendment</w:t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. Business Associate and Covered Entity agree to amend thi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Agreement to the extent necessary to allow either party to comply with the Privacy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42687D1F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2025" w:bottom="0" w:left="1440" w:header="720" w:footer="720" w:gutter="0"/>
          <w:cols w:space="720"/>
        </w:sectPr>
      </w:pPr>
    </w:p>
    <w:p w14:paraId="3D94D72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120F5C5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2567FFF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B794648" w14:textId="77777777" w:rsidR="005D4B5A" w:rsidRPr="00877526" w:rsidRDefault="000B20D4">
      <w:pPr>
        <w:spacing w:before="123" w:line="22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5"/>
          <w:sz w:val="24"/>
          <w:szCs w:val="24"/>
        </w:rPr>
        <w:t>Page 2 of 3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768A20AE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013" w:bottom="0" w:left="10144" w:header="720" w:footer="720" w:gutter="0"/>
          <w:cols w:space="720"/>
        </w:sectPr>
      </w:pPr>
    </w:p>
    <w:p w14:paraId="2C149C0A" w14:textId="77777777" w:rsidR="005D4B5A" w:rsidRPr="00877526" w:rsidRDefault="00877526">
      <w:pPr>
        <w:spacing w:after="13" w:line="272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hAnsi="Lato"/>
          <w:sz w:val="24"/>
          <w:szCs w:val="24"/>
        </w:rPr>
        <w:lastRenderedPageBreak/>
        <w:pict w14:anchorId="6F625BA9">
          <v:shape id="_x0000_s1033" style="position:absolute;margin-left:130.55pt;margin-top:319.55pt;width:167.05pt;height:26.9pt;z-index:-251658240;mso-position-horizontal-relative:page;mso-position-vertical-relative:page" coordsize="" o:spt="100" adj="0,,0" path="" filled="f" stroked="f">
            <v:stroke joinstyle="round"/>
            <v:imagedata r:id="rId5" o:title="image6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4"/>
          <w:szCs w:val="24"/>
        </w:rPr>
        <w:pict w14:anchorId="2B6347A0">
          <v:shape id="_x0000_s1032" style="position:absolute;margin-left:329.4pt;margin-top:319.55pt;width:106.9pt;height:26.9pt;z-index:-251657216;mso-position-horizontal-relative:page;mso-position-vertical-relative:page" coordsize="" o:spt="100" adj="0,,0" path="" filled="f" stroked="f">
            <v:stroke joinstyle="round"/>
            <v:imagedata r:id="rId6" o:title="image7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4"/>
          <w:szCs w:val="24"/>
        </w:rPr>
        <w:pict w14:anchorId="1ABF87E4">
          <v:shape id="_x0000_s1031" style="position:absolute;margin-left:135.25pt;margin-top:347.05pt;width:167.05pt;height:26.9pt;z-index:-251656192;mso-position-horizontal-relative:page;mso-position-vertical-relative:page" coordsize="" o:spt="100" adj="0,,0" path="" filled="f" stroked="f">
            <v:stroke joinstyle="round"/>
            <v:imagedata r:id="rId5" o:title="image8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4"/>
          <w:szCs w:val="24"/>
        </w:rPr>
        <w:pict w14:anchorId="40CCE33C">
          <v:shape id="_x0000_s1030" style="position:absolute;margin-left:334.7pt;margin-top:347.05pt;width:106.8pt;height:26.9pt;z-index:-251655168;mso-position-horizontal-relative:page;mso-position-vertical-relative:page" coordsize="" o:spt="100" adj="0,,0" path="" filled="f" stroked="f">
            <v:stroke joinstyle="round"/>
            <v:imagedata r:id="rId6" o:title="image9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4"/>
          <w:szCs w:val="24"/>
        </w:rPr>
        <w:pict w14:anchorId="0F36517D">
          <v:shape id="_x0000_s1029" style="position:absolute;margin-left:130.55pt;margin-top:429.85pt;width:167.05pt;height:26.9pt;z-index:-251654144;mso-position-horizontal-relative:page;mso-position-vertical-relative:page" coordsize="" o:spt="100" adj="0,,0" path="" filled="f" stroked="f">
            <v:stroke joinstyle="round"/>
            <v:imagedata r:id="rId5" o:title="image10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4"/>
          <w:szCs w:val="24"/>
        </w:rPr>
        <w:pict w14:anchorId="31E0CFF9">
          <v:shape id="_x0000_s1028" style="position:absolute;margin-left:329.4pt;margin-top:429.85pt;width:106.9pt;height:26.9pt;z-index:-251653120;mso-position-horizontal-relative:page;mso-position-vertical-relative:page" coordsize="" o:spt="100" adj="0,,0" path="" filled="f" stroked="f">
            <v:stroke joinstyle="round"/>
            <v:imagedata r:id="rId6" o:title="image11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4"/>
          <w:szCs w:val="24"/>
        </w:rPr>
        <w:pict w14:anchorId="189759B4">
          <v:shape id="_x0000_s1027" style="position:absolute;margin-left:135.25pt;margin-top:457.55pt;width:167.05pt;height:26.9pt;z-index:-251652096;mso-position-horizontal-relative:page;mso-position-vertical-relative:page" coordsize="" o:spt="100" adj="0,,0" path="" filled="f" stroked="f">
            <v:stroke joinstyle="round"/>
            <v:imagedata r:id="rId5" o:title="image12"/>
            <v:formulas/>
            <v:path o:connecttype="segments"/>
            <w10:wrap anchorx="page" anchory="page"/>
          </v:shape>
        </w:pict>
      </w:r>
      <w:r w:rsidRPr="00877526">
        <w:rPr>
          <w:rFonts w:ascii="Lato" w:hAnsi="Lato"/>
          <w:sz w:val="24"/>
          <w:szCs w:val="24"/>
        </w:rPr>
        <w:pict w14:anchorId="0159047E">
          <v:shape id="_x0000_s1026" style="position:absolute;margin-left:334.7pt;margin-top:457.55pt;width:106.8pt;height:26.9pt;z-index:-251651072;mso-position-horizontal-relative:page;mso-position-vertical-relative:page" coordsize="" o:spt="100" adj="0,,0" path="" filled="f" stroked="f">
            <v:stroke joinstyle="round"/>
            <v:imagedata r:id="rId6" o:title="image13"/>
            <v:formulas/>
            <v:path o:connecttype="segments"/>
            <w10:wrap anchorx="page" anchory="page"/>
          </v:shape>
        </w:pict>
      </w:r>
      <w:r w:rsidR="000B20D4" w:rsidRPr="00877526">
        <w:rPr>
          <w:rFonts w:ascii="Lato" w:eastAsia="Arial" w:hAnsi="Lato"/>
          <w:color w:val="000000"/>
          <w:w w:val="97"/>
          <w:sz w:val="24"/>
          <w:szCs w:val="24"/>
        </w:rPr>
        <w:t>Standards, the Standards for Electronic Transactions, the Security Standards, or other</w:t>
      </w:r>
      <w:r w:rsidR="000B20D4" w:rsidRPr="00877526">
        <w:rPr>
          <w:rFonts w:ascii="Lato" w:eastAsia="Arial" w:hAnsi="Lato"/>
          <w:color w:val="000000"/>
          <w:sz w:val="24"/>
          <w:szCs w:val="24"/>
        </w:rPr>
        <w:t> </w:t>
      </w:r>
      <w:r w:rsidR="000B20D4" w:rsidRPr="00877526">
        <w:rPr>
          <w:rFonts w:ascii="Lato" w:hAnsi="Lato"/>
          <w:sz w:val="24"/>
          <w:szCs w:val="24"/>
        </w:rPr>
        <w:br/>
      </w:r>
      <w:r w:rsidR="000B20D4" w:rsidRPr="00877526">
        <w:rPr>
          <w:rFonts w:ascii="Lato" w:eastAsia="Arial" w:hAnsi="Lato"/>
          <w:color w:val="000000"/>
          <w:w w:val="97"/>
          <w:sz w:val="24"/>
          <w:szCs w:val="24"/>
        </w:rPr>
        <w:t>relevant state or federal laws or regulations created or amended to protect the privacy</w:t>
      </w:r>
      <w:r w:rsidR="000B20D4" w:rsidRPr="00877526">
        <w:rPr>
          <w:rFonts w:ascii="Lato" w:eastAsia="Arial" w:hAnsi="Lato"/>
          <w:color w:val="000000"/>
          <w:sz w:val="24"/>
          <w:szCs w:val="24"/>
        </w:rPr>
        <w:t> </w:t>
      </w:r>
      <w:r w:rsidR="000B20D4" w:rsidRPr="00877526">
        <w:rPr>
          <w:rFonts w:ascii="Lato" w:hAnsi="Lato"/>
          <w:sz w:val="24"/>
          <w:szCs w:val="24"/>
        </w:rPr>
        <w:br/>
      </w:r>
      <w:r w:rsidR="000B20D4" w:rsidRPr="00877526">
        <w:rPr>
          <w:rFonts w:ascii="Lato" w:eastAsia="Arial" w:hAnsi="Lato"/>
          <w:color w:val="000000"/>
          <w:w w:val="97"/>
          <w:sz w:val="24"/>
          <w:szCs w:val="24"/>
        </w:rPr>
        <w:t>of patient information. All such amendments shall be made in a writing signed by both</w:t>
      </w:r>
      <w:r w:rsidR="000B20D4"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2DB2E39B" w14:textId="77777777" w:rsidR="005D4B5A" w:rsidRPr="00877526" w:rsidRDefault="000B20D4">
      <w:pPr>
        <w:spacing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sz w:val="24"/>
          <w:szCs w:val="24"/>
        </w:rPr>
        <w:t>parties. </w:t>
      </w:r>
    </w:p>
    <w:p w14:paraId="42D27F16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pgSz w:w="12240" w:h="15840"/>
          <w:pgMar w:top="1428" w:right="1574" w:bottom="0" w:left="1440" w:header="720" w:footer="720" w:gutter="0"/>
          <w:cols w:space="720"/>
        </w:sectPr>
      </w:pPr>
    </w:p>
    <w:p w14:paraId="2062374D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2F0434F" w14:textId="77777777" w:rsidR="005D4B5A" w:rsidRPr="00877526" w:rsidRDefault="000B20D4">
      <w:pPr>
        <w:spacing w:before="82" w:line="272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9"/>
          <w:sz w:val="24"/>
          <w:szCs w:val="24"/>
        </w:rPr>
        <w:t>VIII. Interpretation</w:t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. Any ambiguity in this Agreement shall be resolved in favor of a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meaning that permits Covered Entity to comply with the then most current version of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HIPAA and the HIPAA privacy regulations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065332B3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821" w:bottom="0" w:left="1440" w:header="720" w:footer="720" w:gutter="0"/>
          <w:cols w:space="720"/>
        </w:sectPr>
      </w:pPr>
    </w:p>
    <w:p w14:paraId="40CCC063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9FD7B1F" w14:textId="77777777" w:rsidR="005D4B5A" w:rsidRPr="00877526" w:rsidRDefault="000B20D4">
      <w:pPr>
        <w:spacing w:before="88" w:line="271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9"/>
          <w:sz w:val="24"/>
          <w:szCs w:val="24"/>
        </w:rPr>
        <w:t>IX. Definitions</w:t>
      </w:r>
      <w:r w:rsidRPr="00877526">
        <w:rPr>
          <w:rFonts w:ascii="Lato" w:eastAsia="Arial" w:hAnsi="Lato"/>
          <w:color w:val="000000"/>
          <w:w w:val="96"/>
          <w:sz w:val="24"/>
          <w:szCs w:val="24"/>
        </w:rPr>
        <w:t>. Capitalized terms used in this Agreement shall have the meanings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assigned to them as outlined in HIPAA and its related regulations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5C690FFA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961" w:bottom="0" w:left="1440" w:header="720" w:footer="720" w:gutter="0"/>
          <w:cols w:space="720"/>
        </w:sectPr>
      </w:pPr>
    </w:p>
    <w:p w14:paraId="4596E11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846A93E" w14:textId="77777777" w:rsidR="005D4B5A" w:rsidRPr="00877526" w:rsidRDefault="000B20D4">
      <w:pPr>
        <w:spacing w:before="82" w:line="27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9"/>
          <w:sz w:val="24"/>
          <w:szCs w:val="24"/>
        </w:rPr>
        <w:t>X. Survival</w:t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. The obligations imposed by this Agreement shall survive any expiration or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  <w:r w:rsidRPr="00877526">
        <w:rPr>
          <w:rFonts w:ascii="Lato" w:hAnsi="Lato"/>
          <w:sz w:val="24"/>
          <w:szCs w:val="24"/>
        </w:rPr>
        <w:br/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termination of this Agreement.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59D78098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1528" w:bottom="0" w:left="1440" w:header="720" w:footer="720" w:gutter="0"/>
          <w:cols w:space="720"/>
        </w:sectPr>
      </w:pPr>
    </w:p>
    <w:p w14:paraId="3B6D3597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7ADAAAF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C79EAB2" w14:textId="77777777" w:rsidR="005D4B5A" w:rsidRPr="00877526" w:rsidRDefault="000B20D4">
      <w:pPr>
        <w:spacing w:before="158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6"/>
          <w:sz w:val="24"/>
          <w:szCs w:val="24"/>
        </w:rPr>
        <w:t>COVERED ENTITY</w:t>
      </w:r>
      <w:r w:rsidRPr="00877526">
        <w:rPr>
          <w:rFonts w:ascii="Lato" w:eastAsia="Arial" w:hAnsi="Lato"/>
          <w:b/>
          <w:bCs/>
          <w:color w:val="000000"/>
          <w:sz w:val="24"/>
          <w:szCs w:val="24"/>
        </w:rPr>
        <w:t> </w:t>
      </w:r>
    </w:p>
    <w:p w14:paraId="3C2D7074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8621" w:bottom="0" w:left="1440" w:header="720" w:footer="720" w:gutter="0"/>
          <w:cols w:space="720"/>
        </w:sectPr>
      </w:pPr>
    </w:p>
    <w:p w14:paraId="363FD80D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A503041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1581D09" w14:textId="77777777" w:rsidR="005D4B5A" w:rsidRPr="00877526" w:rsidRDefault="000B20D4">
      <w:pPr>
        <w:spacing w:before="162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9"/>
          <w:sz w:val="24"/>
          <w:szCs w:val="24"/>
        </w:rPr>
        <w:t>Signature</w:t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 _________________________ Date ________________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2C5E9991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3439" w:bottom="0" w:left="1440" w:header="720" w:footer="720" w:gutter="0"/>
          <w:cols w:space="720"/>
        </w:sectPr>
      </w:pPr>
    </w:p>
    <w:p w14:paraId="44362B77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D2E46C3" w14:textId="77777777" w:rsidR="005D4B5A" w:rsidRPr="00877526" w:rsidRDefault="000B20D4">
      <w:pPr>
        <w:spacing w:before="83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Print Name _________________________ Title: ________________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235D96C9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3334" w:bottom="0" w:left="1440" w:header="720" w:footer="720" w:gutter="0"/>
          <w:cols w:space="720"/>
        </w:sectPr>
      </w:pPr>
    </w:p>
    <w:p w14:paraId="586E5EE1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1D3AD0F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46FEE98" w14:textId="77777777" w:rsidR="005D4B5A" w:rsidRPr="00877526" w:rsidRDefault="000B20D4">
      <w:pPr>
        <w:spacing w:before="162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BUSINESS ASSOCIATE</w:t>
      </w:r>
      <w:r w:rsidRPr="00877526">
        <w:rPr>
          <w:rFonts w:ascii="Lato" w:eastAsia="Arial" w:hAnsi="Lato"/>
          <w:b/>
          <w:bCs/>
          <w:color w:val="000000"/>
          <w:sz w:val="24"/>
          <w:szCs w:val="24"/>
        </w:rPr>
        <w:t> </w:t>
      </w:r>
    </w:p>
    <w:p w14:paraId="05212D04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8031" w:bottom="0" w:left="1440" w:header="720" w:footer="720" w:gutter="0"/>
          <w:cols w:space="720"/>
        </w:sectPr>
      </w:pPr>
    </w:p>
    <w:p w14:paraId="64C8A63A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09DEC9F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58B324E" w14:textId="77777777" w:rsidR="005D4B5A" w:rsidRPr="00877526" w:rsidRDefault="000B20D4">
      <w:pPr>
        <w:spacing w:before="158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b/>
          <w:bCs/>
          <w:color w:val="000000"/>
          <w:w w:val="99"/>
          <w:sz w:val="24"/>
          <w:szCs w:val="24"/>
        </w:rPr>
        <w:t>Signature</w:t>
      </w:r>
      <w:r w:rsidRPr="00877526">
        <w:rPr>
          <w:rFonts w:ascii="Lato" w:eastAsia="Arial" w:hAnsi="Lato"/>
          <w:color w:val="000000"/>
          <w:w w:val="97"/>
          <w:sz w:val="24"/>
          <w:szCs w:val="24"/>
        </w:rPr>
        <w:t> _________________________ Date ________________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0815AA11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3439" w:bottom="0" w:left="1440" w:header="720" w:footer="720" w:gutter="0"/>
          <w:cols w:space="720"/>
        </w:sectPr>
      </w:pPr>
    </w:p>
    <w:p w14:paraId="4229F0F1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E0D322E" w14:textId="77777777" w:rsidR="005D4B5A" w:rsidRPr="00877526" w:rsidRDefault="000B20D4">
      <w:pPr>
        <w:spacing w:before="87" w:line="267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7"/>
          <w:sz w:val="24"/>
          <w:szCs w:val="24"/>
        </w:rPr>
        <w:t>Print Name _________________________ Title: ________________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p w14:paraId="3B4AE661" w14:textId="77777777" w:rsidR="005D4B5A" w:rsidRPr="00877526" w:rsidRDefault="005D4B5A">
      <w:pPr>
        <w:spacing w:line="20" w:lineRule="exact"/>
        <w:rPr>
          <w:rFonts w:ascii="Lato" w:hAnsi="Lato"/>
          <w:sz w:val="24"/>
          <w:szCs w:val="24"/>
        </w:rPr>
        <w:sectPr w:rsidR="005D4B5A" w:rsidRPr="00877526">
          <w:type w:val="continuous"/>
          <w:pgSz w:w="12240" w:h="15840"/>
          <w:pgMar w:top="1440" w:right="3334" w:bottom="0" w:left="1440" w:header="720" w:footer="720" w:gutter="0"/>
          <w:cols w:space="720"/>
        </w:sectPr>
      </w:pPr>
    </w:p>
    <w:p w14:paraId="4374DEA5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58E3DC0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CE3D87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BF47F2F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DC01732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D46D35E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2127C73E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E136660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194B23F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72B00303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5707815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26BBB05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968FD55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1BCB65CC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650CF443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3D038E2C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C72140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F77863E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3765E4B9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B044BC5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EDBB81B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E32C118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5C269507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4F30092E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00DD092C" w14:textId="77777777" w:rsidR="005D4B5A" w:rsidRPr="00877526" w:rsidRDefault="005D4B5A">
      <w:pPr>
        <w:spacing w:line="200" w:lineRule="exact"/>
        <w:rPr>
          <w:rFonts w:ascii="Lato" w:hAnsi="Lato"/>
          <w:sz w:val="24"/>
          <w:szCs w:val="24"/>
        </w:rPr>
      </w:pPr>
    </w:p>
    <w:p w14:paraId="3AB5A032" w14:textId="77777777" w:rsidR="005D4B5A" w:rsidRPr="00877526" w:rsidRDefault="000B20D4">
      <w:pPr>
        <w:spacing w:before="140" w:line="223" w:lineRule="exact"/>
        <w:ind w:right="-567"/>
        <w:rPr>
          <w:rFonts w:ascii="Lato" w:hAnsi="Lato"/>
          <w:sz w:val="24"/>
          <w:szCs w:val="24"/>
        </w:rPr>
      </w:pPr>
      <w:r w:rsidRPr="00877526">
        <w:rPr>
          <w:rFonts w:ascii="Lato" w:eastAsia="Arial" w:hAnsi="Lato"/>
          <w:color w:val="000000"/>
          <w:w w:val="95"/>
          <w:sz w:val="24"/>
          <w:szCs w:val="24"/>
        </w:rPr>
        <w:t>Page 3 of 3</w:t>
      </w:r>
      <w:r w:rsidRPr="00877526">
        <w:rPr>
          <w:rFonts w:ascii="Lato" w:eastAsia="Arial" w:hAnsi="Lato"/>
          <w:color w:val="000000"/>
          <w:sz w:val="24"/>
          <w:szCs w:val="24"/>
        </w:rPr>
        <w:t> </w:t>
      </w:r>
    </w:p>
    <w:sectPr w:rsidR="005D4B5A" w:rsidRPr="00877526" w:rsidSect="005D4B5A">
      <w:type w:val="continuous"/>
      <w:pgSz w:w="12240" w:h="15840"/>
      <w:pgMar w:top="1440" w:right="1013" w:bottom="0" w:left="1014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MysjQ1Mbc0MrVU0lEKTi0uzszPAykwrAUAIXN08ywAAAA="/>
  </w:docVars>
  <w:rsids>
    <w:rsidRoot w:val="005D4B5A"/>
    <w:rsid w:val="000B20D4"/>
    <w:rsid w:val="005D4B5A"/>
    <w:rsid w:val="00877526"/>
    <w:rsid w:val="00F7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7DAC4C47"/>
  <w15:docId w15:val="{016FD958-A8D0-477B-A9D2-D491E6DDC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4</Words>
  <Characters>5669</Characters>
  <Application>Microsoft Office Word</Application>
  <DocSecurity>0</DocSecurity>
  <Lines>47</Lines>
  <Paragraphs>13</Paragraphs>
  <ScaleCrop>false</ScaleCrop>
  <Company/>
  <LinksUpToDate>false</LinksUpToDate>
  <CharactersWithSpaces>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3T10:10:00Z</dcterms:created>
  <dcterms:modified xsi:type="dcterms:W3CDTF">2021-04-30T06:43:00Z</dcterms:modified>
</cp:coreProperties>
</file>